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B8D6D" w14:textId="77777777" w:rsidR="00E87424" w:rsidRPr="00E87424" w:rsidRDefault="00E87424" w:rsidP="00E87424">
      <w:pPr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r w:rsidRPr="00E87424">
        <w:rPr>
          <w:rFonts w:ascii="Arial" w:eastAsia="Times New Roman" w:hAnsi="Arial" w:cs="Arial"/>
          <w:b/>
          <w:bCs/>
          <w:sz w:val="36"/>
          <w:szCs w:val="36"/>
        </w:rPr>
        <w:t>Instructions</w:t>
      </w:r>
    </w:p>
    <w:p w14:paraId="2D2D7FBE" w14:textId="77777777" w:rsidR="00E87424" w:rsidRPr="00E87424" w:rsidRDefault="00E87424" w:rsidP="00E87424">
      <w:pPr>
        <w:spacing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E87424">
        <w:rPr>
          <w:rFonts w:ascii="Arial" w:eastAsia="Times New Roman" w:hAnsi="Arial" w:cs="Arial"/>
          <w:sz w:val="24"/>
          <w:szCs w:val="24"/>
        </w:rPr>
        <w:t>Create a class named </w:t>
      </w:r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Horse</w:t>
      </w:r>
      <w:r w:rsidRPr="00E87424">
        <w:rPr>
          <w:rFonts w:ascii="Arial" w:eastAsia="Times New Roman" w:hAnsi="Arial" w:cs="Arial"/>
          <w:sz w:val="24"/>
          <w:szCs w:val="24"/>
        </w:rPr>
        <w:t> that contains the following data fields:</w:t>
      </w:r>
    </w:p>
    <w:p w14:paraId="458A5A24" w14:textId="77777777" w:rsidR="00E87424" w:rsidRPr="00E87424" w:rsidRDefault="00E87424" w:rsidP="00E87424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name</w:t>
      </w:r>
      <w:r w:rsidRPr="00E87424">
        <w:rPr>
          <w:rFonts w:ascii="Arial" w:eastAsia="Times New Roman" w:hAnsi="Arial" w:cs="Arial"/>
          <w:sz w:val="24"/>
          <w:szCs w:val="24"/>
        </w:rPr>
        <w:t> - of type </w:t>
      </w:r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tring</w:t>
      </w:r>
    </w:p>
    <w:p w14:paraId="67B0E0CE" w14:textId="77777777" w:rsidR="00E87424" w:rsidRPr="00E87424" w:rsidRDefault="00E87424" w:rsidP="00E87424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color</w:t>
      </w:r>
      <w:r w:rsidRPr="00E87424">
        <w:rPr>
          <w:rFonts w:ascii="Arial" w:eastAsia="Times New Roman" w:hAnsi="Arial" w:cs="Arial"/>
          <w:sz w:val="24"/>
          <w:szCs w:val="24"/>
        </w:rPr>
        <w:t> - of type </w:t>
      </w:r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tring</w:t>
      </w:r>
    </w:p>
    <w:p w14:paraId="07AD34DA" w14:textId="77777777" w:rsidR="00E87424" w:rsidRPr="00E87424" w:rsidRDefault="00E87424" w:rsidP="00E87424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proofErr w:type="spellStart"/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birthYear</w:t>
      </w:r>
      <w:proofErr w:type="spellEnd"/>
      <w:r w:rsidRPr="00E87424">
        <w:rPr>
          <w:rFonts w:ascii="Arial" w:eastAsia="Times New Roman" w:hAnsi="Arial" w:cs="Arial"/>
          <w:sz w:val="24"/>
          <w:szCs w:val="24"/>
        </w:rPr>
        <w:t> - of type </w:t>
      </w:r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int</w:t>
      </w:r>
    </w:p>
    <w:p w14:paraId="1AD145E5" w14:textId="77777777" w:rsidR="00E87424" w:rsidRPr="00E87424" w:rsidRDefault="00E87424" w:rsidP="00E87424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E87424">
        <w:rPr>
          <w:rFonts w:ascii="Arial" w:eastAsia="Times New Roman" w:hAnsi="Arial" w:cs="Arial"/>
          <w:sz w:val="24"/>
          <w:szCs w:val="24"/>
        </w:rPr>
        <w:t>Include get and set methods for these fields.</w:t>
      </w:r>
    </w:p>
    <w:p w14:paraId="69732C98" w14:textId="77777777" w:rsidR="00E87424" w:rsidRPr="00E87424" w:rsidRDefault="00E87424" w:rsidP="00E87424">
      <w:pPr>
        <w:spacing w:beforeAutospacing="1"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E87424">
        <w:rPr>
          <w:rFonts w:ascii="Arial" w:eastAsia="Times New Roman" w:hAnsi="Arial" w:cs="Arial"/>
          <w:sz w:val="24"/>
          <w:szCs w:val="24"/>
        </w:rPr>
        <w:t>Next, create a subclass named </w:t>
      </w:r>
      <w:proofErr w:type="spellStart"/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RaceHorse</w:t>
      </w:r>
      <w:proofErr w:type="spellEnd"/>
      <w:r w:rsidRPr="00E87424">
        <w:rPr>
          <w:rFonts w:ascii="Arial" w:eastAsia="Times New Roman" w:hAnsi="Arial" w:cs="Arial"/>
          <w:sz w:val="24"/>
          <w:szCs w:val="24"/>
        </w:rPr>
        <w:t>, which contains an additional field, </w:t>
      </w:r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races</w:t>
      </w:r>
      <w:r w:rsidRPr="00E87424">
        <w:rPr>
          <w:rFonts w:ascii="Arial" w:eastAsia="Times New Roman" w:hAnsi="Arial" w:cs="Arial"/>
          <w:sz w:val="24"/>
          <w:szCs w:val="24"/>
        </w:rPr>
        <w:t> (of type </w:t>
      </w:r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int</w:t>
      </w:r>
      <w:r w:rsidRPr="00E87424">
        <w:rPr>
          <w:rFonts w:ascii="Arial" w:eastAsia="Times New Roman" w:hAnsi="Arial" w:cs="Arial"/>
          <w:sz w:val="24"/>
          <w:szCs w:val="24"/>
        </w:rPr>
        <w:t>), that holds the number of races in which the horse has competed and additional methods to get and set the new field.</w:t>
      </w:r>
    </w:p>
    <w:p w14:paraId="0282AB39" w14:textId="77777777" w:rsidR="00E87424" w:rsidRPr="00E87424" w:rsidRDefault="00E87424" w:rsidP="00E87424">
      <w:pPr>
        <w:spacing w:beforeAutospacing="1"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E87424">
        <w:rPr>
          <w:rFonts w:ascii="Arial" w:eastAsia="Times New Roman" w:hAnsi="Arial" w:cs="Arial"/>
          <w:sz w:val="24"/>
          <w:szCs w:val="24"/>
        </w:rPr>
        <w:t>An example of the </w:t>
      </w:r>
      <w:proofErr w:type="spellStart"/>
      <w:r w:rsidRPr="00E87424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DemoHorses</w:t>
      </w:r>
      <w:proofErr w:type="spellEnd"/>
      <w:r w:rsidRPr="00E87424">
        <w:rPr>
          <w:rFonts w:ascii="Arial" w:eastAsia="Times New Roman" w:hAnsi="Arial" w:cs="Arial"/>
          <w:sz w:val="24"/>
          <w:szCs w:val="24"/>
        </w:rPr>
        <w:t> program is shown below:</w:t>
      </w:r>
    </w:p>
    <w:p w14:paraId="69EF61AD" w14:textId="77777777" w:rsidR="00E87424" w:rsidRPr="00E87424" w:rsidRDefault="00E87424" w:rsidP="00E87424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E87424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Old Paint is brown and was born in 2009.</w:t>
      </w:r>
    </w:p>
    <w:p w14:paraId="1F831DFE" w14:textId="77777777" w:rsidR="00E87424" w:rsidRPr="00E87424" w:rsidRDefault="00E87424" w:rsidP="00E87424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E87424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Champion is black and was born in 2011.</w:t>
      </w:r>
    </w:p>
    <w:p w14:paraId="04225239" w14:textId="77777777" w:rsidR="00E87424" w:rsidRPr="00E87424" w:rsidRDefault="00E87424" w:rsidP="00E87424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ar(--ps-type-font-family-code)" w:eastAsia="Times New Roman" w:hAnsi="var(--ps-type-font-family-code)" w:cs="Courier New"/>
          <w:color w:val="545454"/>
          <w:sz w:val="23"/>
          <w:szCs w:val="23"/>
        </w:rPr>
      </w:pPr>
      <w:proofErr w:type="gramStart"/>
      <w:r w:rsidRPr="00E87424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Champion</w:t>
      </w:r>
      <w:proofErr w:type="gramEnd"/>
      <w:r w:rsidRPr="00E87424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has been in 4 races.</w:t>
      </w:r>
    </w:p>
    <w:p w14:paraId="33B909FB" w14:textId="77777777" w:rsidR="00E87424" w:rsidRPr="00E87424" w:rsidRDefault="00E87424" w:rsidP="00E87424">
      <w:pPr>
        <w:spacing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</w:rPr>
      </w:pPr>
      <w:r w:rsidRPr="00E87424">
        <w:rPr>
          <w:rFonts w:ascii="Arial" w:eastAsia="Times New Roman" w:hAnsi="Arial" w:cs="Arial"/>
          <w:b/>
          <w:bCs/>
          <w:sz w:val="27"/>
          <w:szCs w:val="27"/>
        </w:rPr>
        <w:t>Grading</w:t>
      </w:r>
    </w:p>
    <w:p w14:paraId="5CC0C1A4" w14:textId="77777777" w:rsidR="00E87424" w:rsidRPr="00E87424" w:rsidRDefault="00E87424" w:rsidP="00E87424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E87424">
        <w:rPr>
          <w:rFonts w:ascii="Arial" w:eastAsia="Times New Roman" w:hAnsi="Arial" w:cs="Arial"/>
          <w:sz w:val="24"/>
          <w:szCs w:val="24"/>
        </w:rPr>
        <w:t>Write your Java code in the area on the right. Use the </w:t>
      </w:r>
      <w:r w:rsidRPr="00E87424">
        <w:rPr>
          <w:rFonts w:ascii="Arial" w:eastAsia="Times New Roman" w:hAnsi="Arial" w:cs="Arial"/>
          <w:b/>
          <w:bCs/>
          <w:sz w:val="24"/>
          <w:szCs w:val="24"/>
        </w:rPr>
        <w:t>Run</w:t>
      </w:r>
      <w:r w:rsidRPr="00E87424">
        <w:rPr>
          <w:rFonts w:ascii="Arial" w:eastAsia="Times New Roman" w:hAnsi="Arial" w:cs="Arial"/>
          <w:sz w:val="24"/>
          <w:szCs w:val="24"/>
        </w:rPr>
        <w:t> button to compile and run the code. Clicking the </w:t>
      </w:r>
      <w:r w:rsidRPr="00E87424">
        <w:rPr>
          <w:rFonts w:ascii="Arial" w:eastAsia="Times New Roman" w:hAnsi="Arial" w:cs="Arial"/>
          <w:b/>
          <w:bCs/>
          <w:sz w:val="24"/>
          <w:szCs w:val="24"/>
        </w:rPr>
        <w:t>Run Checks</w:t>
      </w:r>
      <w:r w:rsidRPr="00E87424">
        <w:rPr>
          <w:rFonts w:ascii="Arial" w:eastAsia="Times New Roman" w:hAnsi="Arial" w:cs="Arial"/>
          <w:sz w:val="24"/>
          <w:szCs w:val="24"/>
        </w:rPr>
        <w:t> button will run pre-configured tests against your code to calculate a grade.</w:t>
      </w:r>
    </w:p>
    <w:p w14:paraId="69D19A26" w14:textId="77777777" w:rsidR="00E87424" w:rsidRPr="00E87424" w:rsidRDefault="00E87424" w:rsidP="00E87424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E87424">
        <w:rPr>
          <w:rFonts w:ascii="Arial" w:eastAsia="Times New Roman" w:hAnsi="Arial" w:cs="Arial"/>
          <w:sz w:val="24"/>
          <w:szCs w:val="24"/>
        </w:rPr>
        <w:t>Once you are happy with your results, click the </w:t>
      </w:r>
      <w:r w:rsidRPr="00E87424">
        <w:rPr>
          <w:rFonts w:ascii="Arial" w:eastAsia="Times New Roman" w:hAnsi="Arial" w:cs="Arial"/>
          <w:b/>
          <w:bCs/>
          <w:sz w:val="24"/>
          <w:szCs w:val="24"/>
        </w:rPr>
        <w:t>Submit</w:t>
      </w:r>
      <w:r w:rsidRPr="00E87424">
        <w:rPr>
          <w:rFonts w:ascii="Arial" w:eastAsia="Times New Roman" w:hAnsi="Arial" w:cs="Arial"/>
          <w:sz w:val="24"/>
          <w:szCs w:val="24"/>
        </w:rPr>
        <w:t> button to record your score.</w:t>
      </w:r>
    </w:p>
    <w:p w14:paraId="49F99736" w14:textId="77777777" w:rsidR="00483980" w:rsidRPr="00E87424" w:rsidRDefault="00483980" w:rsidP="00E87424"/>
    <w:sectPr w:rsidR="00483980" w:rsidRPr="00E874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ps-type-font-family-code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793782"/>
    <w:multiLevelType w:val="multilevel"/>
    <w:tmpl w:val="8C74C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140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UwNzcxtzAwNzFQ0lEKTi0uzszPAykwrAUA7lVYeCwAAAA="/>
  </w:docVars>
  <w:rsids>
    <w:rsidRoot w:val="00BE7176"/>
    <w:rsid w:val="00132353"/>
    <w:rsid w:val="00483980"/>
    <w:rsid w:val="00997DE4"/>
    <w:rsid w:val="00B84043"/>
    <w:rsid w:val="00BE7176"/>
    <w:rsid w:val="00DE4F67"/>
    <w:rsid w:val="00E87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7106"/>
  <w15:chartTrackingRefBased/>
  <w15:docId w15:val="{B99BEABE-1015-485C-9CF0-6C1E212F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7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E7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E717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E71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2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8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2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0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77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5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1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8</Words>
  <Characters>735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shby</dc:creator>
  <cp:keywords/>
  <dc:description/>
  <cp:lastModifiedBy>Jason Ashby</cp:lastModifiedBy>
  <cp:revision>2</cp:revision>
  <dcterms:created xsi:type="dcterms:W3CDTF">2023-02-23T11:31:00Z</dcterms:created>
  <dcterms:modified xsi:type="dcterms:W3CDTF">2023-02-23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e6257-7ce3-4430-a4db-2afcb924cfca</vt:lpwstr>
  </property>
</Properties>
</file>